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40"/>
        <w:gridCol w:w="708"/>
        <w:gridCol w:w="2262"/>
        <w:gridCol w:w="2250"/>
        <w:gridCol w:w="2070"/>
      </w:tblGrid>
      <w:tr w:rsidR="003D078A" w:rsidRPr="00261749" w14:paraId="35EEBC05" w14:textId="77777777" w:rsidTr="00A57E5E">
        <w:trPr>
          <w:trHeight w:val="503"/>
        </w:trPr>
        <w:tc>
          <w:tcPr>
            <w:tcW w:w="3240" w:type="dxa"/>
            <w:vAlign w:val="center"/>
          </w:tcPr>
          <w:p w14:paraId="38200F95" w14:textId="77777777" w:rsidR="003D078A" w:rsidRDefault="00A57E5E" w:rsidP="00A57E5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eacher:</w:t>
            </w:r>
            <w:r w:rsidR="003D078A">
              <w:rPr>
                <w:rFonts w:ascii="Arial" w:hAnsi="Arial" w:cs="Arial"/>
                <w:b/>
              </w:rPr>
              <w:t xml:space="preserve">                                                                                                                           </w:t>
            </w:r>
          </w:p>
        </w:tc>
        <w:tc>
          <w:tcPr>
            <w:tcW w:w="2970" w:type="dxa"/>
            <w:gridSpan w:val="2"/>
            <w:vAlign w:val="center"/>
          </w:tcPr>
          <w:p w14:paraId="4102AB29" w14:textId="77777777" w:rsidR="003D078A" w:rsidRDefault="003D078A" w:rsidP="00A57E5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lass:</w:t>
            </w:r>
          </w:p>
        </w:tc>
        <w:tc>
          <w:tcPr>
            <w:tcW w:w="2250" w:type="dxa"/>
            <w:vAlign w:val="center"/>
          </w:tcPr>
          <w:p w14:paraId="1E6D0A2E" w14:textId="77777777" w:rsidR="003D078A" w:rsidRPr="00261749" w:rsidRDefault="003D078A" w:rsidP="00A57E5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2070" w:type="dxa"/>
            <w:vAlign w:val="center"/>
          </w:tcPr>
          <w:p w14:paraId="582C48B9" w14:textId="77777777" w:rsidR="003D078A" w:rsidRPr="00261749" w:rsidRDefault="003D078A" w:rsidP="00A57E5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o of </w:t>
            </w:r>
            <w:r w:rsidR="00A57E5E">
              <w:rPr>
                <w:rFonts w:ascii="Arial" w:hAnsi="Arial" w:cs="Arial"/>
                <w:b/>
              </w:rPr>
              <w:t>Ss</w:t>
            </w:r>
            <w:r>
              <w:rPr>
                <w:rFonts w:ascii="Arial" w:hAnsi="Arial" w:cs="Arial"/>
                <w:b/>
              </w:rPr>
              <w:t>:</w:t>
            </w:r>
          </w:p>
        </w:tc>
      </w:tr>
      <w:tr w:rsidR="00A57E5E" w:rsidRPr="00261749" w14:paraId="51E4A5E0" w14:textId="77777777" w:rsidTr="00A57E5E">
        <w:trPr>
          <w:trHeight w:val="485"/>
        </w:trPr>
        <w:tc>
          <w:tcPr>
            <w:tcW w:w="10530" w:type="dxa"/>
            <w:gridSpan w:val="5"/>
            <w:vAlign w:val="center"/>
          </w:tcPr>
          <w:p w14:paraId="22AFEB5A" w14:textId="77777777" w:rsidR="00A57E5E" w:rsidRPr="00261749" w:rsidRDefault="00A57E5E" w:rsidP="00A57E5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esson Topic:</w:t>
            </w:r>
          </w:p>
        </w:tc>
      </w:tr>
      <w:tr w:rsidR="003D078A" w:rsidRPr="00261749" w14:paraId="7EE43257" w14:textId="77777777" w:rsidTr="00A57E5E">
        <w:trPr>
          <w:trHeight w:val="1925"/>
        </w:trPr>
        <w:tc>
          <w:tcPr>
            <w:tcW w:w="10530" w:type="dxa"/>
            <w:gridSpan w:val="5"/>
          </w:tcPr>
          <w:p w14:paraId="4BBC5578" w14:textId="77777777" w:rsidR="003D078A" w:rsidRDefault="003D078A" w:rsidP="00AB251A">
            <w:pPr>
              <w:rPr>
                <w:rFonts w:ascii="Arial" w:hAnsi="Arial" w:cs="Arial"/>
                <w:b/>
              </w:rPr>
            </w:pPr>
            <w:r w:rsidRPr="00261749">
              <w:rPr>
                <w:rFonts w:ascii="Arial" w:hAnsi="Arial" w:cs="Arial"/>
                <w:b/>
              </w:rPr>
              <w:t>Lesson objectives: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C12614">
              <w:rPr>
                <w:rFonts w:ascii="Arial" w:hAnsi="Arial" w:cs="Arial"/>
                <w:sz w:val="20"/>
                <w:szCs w:val="20"/>
              </w:rPr>
              <w:t>By the end of the lesson....</w:t>
            </w:r>
          </w:p>
          <w:p w14:paraId="1327C74B" w14:textId="77777777" w:rsidR="003D078A" w:rsidRDefault="003D078A" w:rsidP="00AB251A">
            <w:pPr>
              <w:rPr>
                <w:rFonts w:ascii="Arial" w:hAnsi="Arial" w:cs="Arial"/>
                <w:b/>
              </w:rPr>
            </w:pPr>
          </w:p>
          <w:p w14:paraId="781554E5" w14:textId="77777777" w:rsidR="003D078A" w:rsidRDefault="003D078A" w:rsidP="00AB251A">
            <w:pPr>
              <w:rPr>
                <w:rFonts w:ascii="Arial" w:hAnsi="Arial" w:cs="Arial"/>
                <w:b/>
              </w:rPr>
            </w:pPr>
          </w:p>
          <w:p w14:paraId="6566CE6C" w14:textId="77777777" w:rsidR="003D078A" w:rsidRDefault="003D078A" w:rsidP="00AB251A">
            <w:pPr>
              <w:rPr>
                <w:rFonts w:ascii="Arial" w:hAnsi="Arial" w:cs="Arial"/>
                <w:b/>
              </w:rPr>
            </w:pPr>
          </w:p>
          <w:p w14:paraId="340A0164" w14:textId="77777777" w:rsidR="003D078A" w:rsidRPr="00261749" w:rsidRDefault="003D078A" w:rsidP="00AB251A">
            <w:pPr>
              <w:rPr>
                <w:rFonts w:ascii="Arial" w:hAnsi="Arial" w:cs="Arial"/>
                <w:b/>
              </w:rPr>
            </w:pPr>
          </w:p>
        </w:tc>
      </w:tr>
      <w:tr w:rsidR="003D078A" w:rsidRPr="00261749" w14:paraId="31758AA3" w14:textId="77777777" w:rsidTr="00A57E5E">
        <w:tc>
          <w:tcPr>
            <w:tcW w:w="3948" w:type="dxa"/>
            <w:gridSpan w:val="2"/>
            <w:vAlign w:val="center"/>
          </w:tcPr>
          <w:p w14:paraId="136C2BB8" w14:textId="77777777" w:rsidR="003D078A" w:rsidRPr="00DF79FC" w:rsidRDefault="003D078A" w:rsidP="00A57E5E">
            <w:pPr>
              <w:rPr>
                <w:rFonts w:ascii="Arial" w:hAnsi="Arial" w:cs="Arial"/>
                <w:sz w:val="22"/>
                <w:szCs w:val="22"/>
              </w:rPr>
            </w:pPr>
            <w:r w:rsidRPr="00DF79FC">
              <w:rPr>
                <w:rFonts w:ascii="Arial" w:hAnsi="Arial" w:cs="Arial"/>
                <w:sz w:val="22"/>
                <w:szCs w:val="22"/>
              </w:rPr>
              <w:t xml:space="preserve">Main skill / system objective: </w:t>
            </w:r>
          </w:p>
        </w:tc>
        <w:tc>
          <w:tcPr>
            <w:tcW w:w="6582" w:type="dxa"/>
            <w:gridSpan w:val="3"/>
          </w:tcPr>
          <w:p w14:paraId="37D5EBEA" w14:textId="77777777" w:rsidR="003D078A" w:rsidRDefault="003D078A" w:rsidP="00AB251A">
            <w:pPr>
              <w:rPr>
                <w:rFonts w:ascii="Arial" w:hAnsi="Arial" w:cs="Arial"/>
                <w:b/>
              </w:rPr>
            </w:pPr>
          </w:p>
          <w:p w14:paraId="24C84115" w14:textId="77777777" w:rsidR="003D078A" w:rsidRPr="00261749" w:rsidRDefault="003D078A" w:rsidP="00AB251A">
            <w:pPr>
              <w:rPr>
                <w:rFonts w:ascii="Arial" w:hAnsi="Arial" w:cs="Arial"/>
                <w:b/>
              </w:rPr>
            </w:pPr>
          </w:p>
        </w:tc>
      </w:tr>
      <w:tr w:rsidR="003D078A" w:rsidRPr="00261749" w14:paraId="34C51AD9" w14:textId="77777777" w:rsidTr="00A57E5E">
        <w:tc>
          <w:tcPr>
            <w:tcW w:w="3948" w:type="dxa"/>
            <w:gridSpan w:val="2"/>
            <w:tcBorders>
              <w:bottom w:val="single" w:sz="18" w:space="0" w:color="000000" w:themeColor="text1"/>
            </w:tcBorders>
            <w:vAlign w:val="center"/>
          </w:tcPr>
          <w:p w14:paraId="0554580D" w14:textId="77777777" w:rsidR="003D078A" w:rsidRPr="00DF79FC" w:rsidRDefault="003D078A" w:rsidP="00A57E5E">
            <w:pPr>
              <w:rPr>
                <w:rFonts w:ascii="Arial" w:hAnsi="Arial" w:cs="Arial"/>
                <w:sz w:val="22"/>
                <w:szCs w:val="22"/>
              </w:rPr>
            </w:pPr>
            <w:r w:rsidRPr="00DF79FC">
              <w:rPr>
                <w:rFonts w:ascii="Arial" w:hAnsi="Arial" w:cs="Arial"/>
                <w:sz w:val="22"/>
                <w:szCs w:val="22"/>
              </w:rPr>
              <w:t>Secondary skill / system objective:</w:t>
            </w:r>
          </w:p>
        </w:tc>
        <w:tc>
          <w:tcPr>
            <w:tcW w:w="6582" w:type="dxa"/>
            <w:gridSpan w:val="3"/>
            <w:tcBorders>
              <w:bottom w:val="single" w:sz="18" w:space="0" w:color="000000" w:themeColor="text1"/>
            </w:tcBorders>
          </w:tcPr>
          <w:p w14:paraId="0FC28D1E" w14:textId="77777777" w:rsidR="003D078A" w:rsidRDefault="003D078A" w:rsidP="00AB251A">
            <w:pPr>
              <w:rPr>
                <w:rFonts w:ascii="Arial" w:hAnsi="Arial" w:cs="Arial"/>
                <w:b/>
              </w:rPr>
            </w:pPr>
          </w:p>
          <w:p w14:paraId="35AC79B0" w14:textId="77777777" w:rsidR="003D078A" w:rsidRPr="00261749" w:rsidRDefault="003D078A" w:rsidP="00AB251A">
            <w:pPr>
              <w:rPr>
                <w:rFonts w:ascii="Arial" w:hAnsi="Arial" w:cs="Arial"/>
                <w:b/>
              </w:rPr>
            </w:pPr>
          </w:p>
        </w:tc>
      </w:tr>
      <w:tr w:rsidR="00A57E5E" w:rsidRPr="00261749" w14:paraId="5F4C478D" w14:textId="77777777" w:rsidTr="00A57E5E">
        <w:trPr>
          <w:trHeight w:val="1835"/>
        </w:trPr>
        <w:tc>
          <w:tcPr>
            <w:tcW w:w="3948" w:type="dxa"/>
            <w:gridSpan w:val="2"/>
            <w:tcBorders>
              <w:top w:val="single" w:sz="18" w:space="0" w:color="000000" w:themeColor="text1"/>
            </w:tcBorders>
          </w:tcPr>
          <w:p w14:paraId="08A3BC5F" w14:textId="77777777" w:rsidR="00A57E5E" w:rsidRDefault="00A57E5E" w:rsidP="00AB251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xtbook pages / Worksheets  / etc.</w:t>
            </w:r>
          </w:p>
        </w:tc>
        <w:tc>
          <w:tcPr>
            <w:tcW w:w="6582" w:type="dxa"/>
            <w:gridSpan w:val="3"/>
            <w:tcBorders>
              <w:top w:val="single" w:sz="18" w:space="0" w:color="000000" w:themeColor="text1"/>
            </w:tcBorders>
          </w:tcPr>
          <w:p w14:paraId="0C7E2B35" w14:textId="77777777" w:rsidR="00A57E5E" w:rsidRDefault="00A57E5E" w:rsidP="00AB251A">
            <w:pPr>
              <w:rPr>
                <w:rFonts w:ascii="Arial" w:hAnsi="Arial" w:cs="Arial"/>
                <w:b/>
              </w:rPr>
            </w:pPr>
          </w:p>
        </w:tc>
      </w:tr>
      <w:tr w:rsidR="00A57E5E" w:rsidRPr="00261749" w14:paraId="06E9A099" w14:textId="77777777" w:rsidTr="004557E7">
        <w:trPr>
          <w:trHeight w:val="2933"/>
        </w:trPr>
        <w:tc>
          <w:tcPr>
            <w:tcW w:w="3948" w:type="dxa"/>
            <w:gridSpan w:val="2"/>
          </w:tcPr>
          <w:p w14:paraId="0C61C803" w14:textId="77777777" w:rsidR="00A57E5E" w:rsidRPr="00DF79FC" w:rsidRDefault="00A57E5E" w:rsidP="00A57E5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terials / Resources / Supplies / Flashcards / etc.</w:t>
            </w:r>
          </w:p>
        </w:tc>
        <w:tc>
          <w:tcPr>
            <w:tcW w:w="6582" w:type="dxa"/>
            <w:gridSpan w:val="3"/>
          </w:tcPr>
          <w:p w14:paraId="1E42E220" w14:textId="77777777" w:rsidR="00A57E5E" w:rsidRDefault="00A57E5E" w:rsidP="00AB251A">
            <w:pPr>
              <w:rPr>
                <w:rFonts w:ascii="Arial" w:hAnsi="Arial" w:cs="Arial"/>
                <w:b/>
              </w:rPr>
            </w:pPr>
          </w:p>
        </w:tc>
      </w:tr>
      <w:tr w:rsidR="00A57E5E" w:rsidRPr="00261749" w14:paraId="2A96DD63" w14:textId="77777777" w:rsidTr="004557E7">
        <w:trPr>
          <w:trHeight w:val="1610"/>
        </w:trPr>
        <w:tc>
          <w:tcPr>
            <w:tcW w:w="3948" w:type="dxa"/>
            <w:gridSpan w:val="2"/>
          </w:tcPr>
          <w:p w14:paraId="4BC2BF2F" w14:textId="77777777" w:rsidR="00A57E5E" w:rsidRDefault="00A57E5E" w:rsidP="00A57E5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ongs /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Listenings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/ etc.</w:t>
            </w:r>
          </w:p>
        </w:tc>
        <w:tc>
          <w:tcPr>
            <w:tcW w:w="6582" w:type="dxa"/>
            <w:gridSpan w:val="3"/>
          </w:tcPr>
          <w:p w14:paraId="092D515C" w14:textId="77777777" w:rsidR="00A57E5E" w:rsidRDefault="00A57E5E" w:rsidP="00AB251A">
            <w:pPr>
              <w:rPr>
                <w:rFonts w:ascii="Arial" w:hAnsi="Arial" w:cs="Arial"/>
                <w:b/>
              </w:rPr>
            </w:pPr>
          </w:p>
        </w:tc>
      </w:tr>
    </w:tbl>
    <w:p w14:paraId="78B7E3D2" w14:textId="77777777" w:rsidR="003D078A" w:rsidRDefault="003D078A" w:rsidP="003D078A">
      <w:pPr>
        <w:tabs>
          <w:tab w:val="left" w:pos="325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1ABECB8" w14:textId="77777777" w:rsidR="003D078A" w:rsidRPr="00A57E5E" w:rsidRDefault="00B06100" w:rsidP="00B06100">
      <w:pPr>
        <w:tabs>
          <w:tab w:val="left" w:pos="3255"/>
        </w:tabs>
        <w:ind w:left="-720"/>
        <w:rPr>
          <w:rFonts w:ascii="Arial" w:hAnsi="Arial" w:cs="Arial"/>
          <w:b/>
          <w:sz w:val="20"/>
          <w:szCs w:val="20"/>
        </w:rPr>
      </w:pPr>
      <w:r w:rsidRPr="00A57E5E">
        <w:rPr>
          <w:rFonts w:ascii="Arial" w:hAnsi="Arial" w:cs="Arial"/>
          <w:b/>
          <w:sz w:val="20"/>
          <w:szCs w:val="20"/>
        </w:rPr>
        <w:t>Board Plans:</w:t>
      </w:r>
    </w:p>
    <w:p w14:paraId="7BA52B3A" w14:textId="77777777" w:rsidR="00C12614" w:rsidRDefault="009C685C" w:rsidP="003D078A">
      <w:pPr>
        <w:tabs>
          <w:tab w:val="left" w:pos="3255"/>
        </w:tabs>
        <w:rPr>
          <w:rFonts w:ascii="Arial" w:hAnsi="Arial" w:cs="Arial"/>
        </w:rPr>
      </w:pPr>
      <w:r>
        <w:rPr>
          <w:rFonts w:ascii="Arial" w:hAnsi="Arial" w:cs="Arial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140107" wp14:editId="1D786314">
                <wp:simplePos x="0" y="0"/>
                <wp:positionH relativeFrom="column">
                  <wp:posOffset>2999740</wp:posOffset>
                </wp:positionH>
                <wp:positionV relativeFrom="paragraph">
                  <wp:posOffset>63500</wp:posOffset>
                </wp:positionV>
                <wp:extent cx="3209925" cy="1990725"/>
                <wp:effectExtent l="0" t="0" r="79375" b="79375"/>
                <wp:wrapNone/>
                <wp:docPr id="85829078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209925" cy="1990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6206CA3" w14:textId="77777777" w:rsidR="00C12614" w:rsidRDefault="00C12614" w:rsidP="00C126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14010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6.2pt;margin-top:5pt;width:252.75pt;height:15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">
                <v:shadow on="t" opacity=".5" offset="6pt,6pt"/>
                <v:path arrowok="t"/>
                <v:textbox>
                  <w:txbxContent>
                    <w:p w14:paraId="26206CA3" w14:textId="77777777" w:rsidR="00C12614" w:rsidRDefault="00C12614" w:rsidP="00C12614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E7DC192" wp14:editId="2977C692">
                <wp:simplePos x="0" y="0"/>
                <wp:positionH relativeFrom="column">
                  <wp:posOffset>-457835</wp:posOffset>
                </wp:positionH>
                <wp:positionV relativeFrom="paragraph">
                  <wp:posOffset>63500</wp:posOffset>
                </wp:positionV>
                <wp:extent cx="3209925" cy="1990725"/>
                <wp:effectExtent l="0" t="0" r="79375" b="79375"/>
                <wp:wrapNone/>
                <wp:docPr id="11198892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209925" cy="1990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0F3342D" w14:textId="77777777" w:rsidR="00C12614" w:rsidRDefault="00C126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7DC192" id="Text Box 2" o:spid="_x0000_s1027" type="#_x0000_t202" style="position:absolute;margin-left:-36.05pt;margin-top:5pt;width:252.75pt;height:156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">
                <v:shadow on="t" opacity=".5" offset="6pt,6pt"/>
                <v:path arrowok="t"/>
                <v:textbox>
                  <w:txbxContent>
                    <w:p w14:paraId="70F3342D" w14:textId="77777777" w:rsidR="00C12614" w:rsidRDefault="00C12614"/>
                  </w:txbxContent>
                </v:textbox>
              </v:shape>
            </w:pict>
          </mc:Fallback>
        </mc:AlternateContent>
      </w:r>
    </w:p>
    <w:p w14:paraId="0A784EDA" w14:textId="77777777" w:rsidR="00C12614" w:rsidRDefault="00C12614" w:rsidP="003D078A">
      <w:pPr>
        <w:tabs>
          <w:tab w:val="left" w:pos="3255"/>
        </w:tabs>
        <w:rPr>
          <w:rFonts w:ascii="Arial" w:hAnsi="Arial" w:cs="Arial"/>
        </w:rPr>
      </w:pPr>
    </w:p>
    <w:p w14:paraId="4475C18F" w14:textId="77777777" w:rsidR="00C12614" w:rsidRDefault="00C12614" w:rsidP="003D078A">
      <w:pPr>
        <w:tabs>
          <w:tab w:val="left" w:pos="3255"/>
        </w:tabs>
        <w:rPr>
          <w:rFonts w:ascii="Arial" w:hAnsi="Arial" w:cs="Arial"/>
        </w:rPr>
      </w:pPr>
    </w:p>
    <w:p w14:paraId="748F65E9" w14:textId="77777777" w:rsidR="003D078A" w:rsidRDefault="003D078A" w:rsidP="003D078A">
      <w:pPr>
        <w:tabs>
          <w:tab w:val="left" w:pos="3255"/>
        </w:tabs>
        <w:rPr>
          <w:rFonts w:ascii="Arial" w:hAnsi="Arial" w:cs="Arial"/>
        </w:rPr>
      </w:pPr>
    </w:p>
    <w:p w14:paraId="3C45891E" w14:textId="77777777" w:rsidR="00C12614" w:rsidRDefault="00C12614" w:rsidP="003D078A">
      <w:pPr>
        <w:tabs>
          <w:tab w:val="left" w:pos="3255"/>
        </w:tabs>
        <w:rPr>
          <w:rFonts w:ascii="Arial" w:hAnsi="Arial" w:cs="Arial"/>
        </w:rPr>
      </w:pPr>
    </w:p>
    <w:p w14:paraId="52AA05E9" w14:textId="77777777" w:rsidR="00C12614" w:rsidRDefault="00C12614" w:rsidP="003D078A">
      <w:pPr>
        <w:tabs>
          <w:tab w:val="left" w:pos="3255"/>
        </w:tabs>
        <w:rPr>
          <w:rFonts w:ascii="Arial" w:hAnsi="Arial" w:cs="Arial"/>
        </w:rPr>
      </w:pPr>
    </w:p>
    <w:p w14:paraId="5FB19675" w14:textId="77777777" w:rsidR="003D078A" w:rsidRDefault="003D078A" w:rsidP="003D078A">
      <w:pPr>
        <w:tabs>
          <w:tab w:val="left" w:pos="3255"/>
        </w:tabs>
        <w:rPr>
          <w:rFonts w:ascii="Arial" w:hAnsi="Arial" w:cs="Arial"/>
        </w:rPr>
      </w:pPr>
    </w:p>
    <w:p w14:paraId="3AE5E60A" w14:textId="77777777" w:rsidR="003D078A" w:rsidRDefault="003D078A" w:rsidP="003D078A">
      <w:pPr>
        <w:tabs>
          <w:tab w:val="left" w:pos="3255"/>
        </w:tabs>
        <w:rPr>
          <w:rFonts w:ascii="Arial" w:hAnsi="Arial" w:cs="Arial"/>
        </w:rPr>
      </w:pPr>
    </w:p>
    <w:p w14:paraId="20B6D7D0" w14:textId="77777777" w:rsidR="00B06100" w:rsidRDefault="00B06100" w:rsidP="003D078A">
      <w:pPr>
        <w:tabs>
          <w:tab w:val="left" w:pos="3255"/>
        </w:tabs>
        <w:rPr>
          <w:rFonts w:ascii="Arial" w:hAnsi="Arial" w:cs="Arial"/>
        </w:rPr>
      </w:pPr>
    </w:p>
    <w:p w14:paraId="218219A9" w14:textId="77777777" w:rsidR="00B06100" w:rsidRDefault="00B06100" w:rsidP="003D078A">
      <w:pPr>
        <w:tabs>
          <w:tab w:val="left" w:pos="3255"/>
        </w:tabs>
        <w:rPr>
          <w:rFonts w:ascii="Arial" w:hAnsi="Arial" w:cs="Arial"/>
        </w:rPr>
      </w:pPr>
    </w:p>
    <w:p w14:paraId="171F2CBB" w14:textId="77777777" w:rsidR="00B06100" w:rsidRDefault="00B06100" w:rsidP="003D078A">
      <w:pPr>
        <w:tabs>
          <w:tab w:val="left" w:pos="3255"/>
        </w:tabs>
        <w:rPr>
          <w:rFonts w:ascii="Arial" w:hAnsi="Arial" w:cs="Arial"/>
        </w:rPr>
      </w:pPr>
    </w:p>
    <w:p w14:paraId="2203CE96" w14:textId="77777777" w:rsidR="00B06100" w:rsidRDefault="00B06100" w:rsidP="003D078A">
      <w:pPr>
        <w:tabs>
          <w:tab w:val="left" w:pos="3255"/>
        </w:tabs>
        <w:rPr>
          <w:rFonts w:ascii="Arial" w:hAnsi="Arial" w:cs="Arial"/>
        </w:rPr>
      </w:pPr>
    </w:p>
    <w:p w14:paraId="0719235E" w14:textId="77777777" w:rsidR="00B06100" w:rsidRPr="003021CF" w:rsidRDefault="00B06100" w:rsidP="003D078A">
      <w:pPr>
        <w:tabs>
          <w:tab w:val="left" w:pos="3255"/>
        </w:tabs>
        <w:rPr>
          <w:rFonts w:ascii="Arial" w:hAnsi="Arial" w:cs="Arial"/>
        </w:rPr>
      </w:pPr>
    </w:p>
    <w:tbl>
      <w:tblPr>
        <w:tblW w:w="1053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70"/>
        <w:gridCol w:w="5850"/>
        <w:gridCol w:w="2250"/>
        <w:gridCol w:w="1260"/>
      </w:tblGrid>
      <w:tr w:rsidR="00A57E5E" w:rsidRPr="00261749" w14:paraId="785E4365" w14:textId="77777777" w:rsidTr="00A57E5E">
        <w:trPr>
          <w:tblHeader/>
        </w:trPr>
        <w:tc>
          <w:tcPr>
            <w:tcW w:w="1170" w:type="dxa"/>
            <w:shd w:val="clear" w:color="auto" w:fill="CCCCCC"/>
          </w:tcPr>
          <w:p w14:paraId="6A6E7C93" w14:textId="77777777" w:rsidR="00A57E5E" w:rsidRPr="003D078A" w:rsidRDefault="00A57E5E" w:rsidP="00AB251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3D078A">
              <w:rPr>
                <w:rFonts w:ascii="Arial" w:hAnsi="Arial" w:cs="Arial"/>
                <w:sz w:val="20"/>
                <w:szCs w:val="20"/>
              </w:rPr>
              <w:lastRenderedPageBreak/>
              <w:t>Stage</w:t>
            </w:r>
          </w:p>
        </w:tc>
        <w:tc>
          <w:tcPr>
            <w:tcW w:w="5850" w:type="dxa"/>
            <w:shd w:val="clear" w:color="auto" w:fill="CCCCCC"/>
          </w:tcPr>
          <w:p w14:paraId="2BAE12C8" w14:textId="77777777" w:rsidR="00A57E5E" w:rsidRPr="003D078A" w:rsidRDefault="00A57E5E" w:rsidP="00AB251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3D078A">
              <w:rPr>
                <w:rFonts w:ascii="Arial" w:hAnsi="Arial" w:cs="Arial"/>
                <w:sz w:val="20"/>
                <w:szCs w:val="20"/>
              </w:rPr>
              <w:t>Procedure</w:t>
            </w:r>
          </w:p>
        </w:tc>
        <w:tc>
          <w:tcPr>
            <w:tcW w:w="2250" w:type="dxa"/>
            <w:shd w:val="clear" w:color="auto" w:fill="CCCCCC"/>
          </w:tcPr>
          <w:p w14:paraId="50135467" w14:textId="77777777" w:rsidR="00A57E5E" w:rsidRPr="003D078A" w:rsidRDefault="00A57E5E" w:rsidP="00AB251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3D078A">
              <w:rPr>
                <w:rFonts w:ascii="Arial" w:hAnsi="Arial" w:cs="Arial"/>
                <w:sz w:val="20"/>
                <w:szCs w:val="20"/>
              </w:rPr>
              <w:t>Resources</w:t>
            </w:r>
            <w:r>
              <w:rPr>
                <w:rFonts w:ascii="Arial" w:hAnsi="Arial" w:cs="Arial"/>
                <w:sz w:val="20"/>
                <w:szCs w:val="20"/>
              </w:rPr>
              <w:t xml:space="preserve"> / Page No.</w:t>
            </w:r>
          </w:p>
        </w:tc>
        <w:tc>
          <w:tcPr>
            <w:tcW w:w="1260" w:type="dxa"/>
            <w:shd w:val="clear" w:color="auto" w:fill="CCCCCC"/>
          </w:tcPr>
          <w:p w14:paraId="1099D3C7" w14:textId="77777777" w:rsidR="00A57E5E" w:rsidRPr="003D078A" w:rsidRDefault="00A57E5E" w:rsidP="00AB251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3D078A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</w:tr>
      <w:tr w:rsidR="00A57E5E" w:rsidRPr="00261749" w14:paraId="62392621" w14:textId="77777777" w:rsidTr="00A57E5E">
        <w:trPr>
          <w:trHeight w:val="13643"/>
        </w:trPr>
        <w:tc>
          <w:tcPr>
            <w:tcW w:w="1170" w:type="dxa"/>
          </w:tcPr>
          <w:p w14:paraId="534C6C2E" w14:textId="77777777" w:rsidR="00A57E5E" w:rsidRDefault="00A57E5E" w:rsidP="00AB251A">
            <w:pPr>
              <w:rPr>
                <w:rFonts w:ascii="Arial" w:hAnsi="Arial" w:cs="Arial"/>
              </w:rPr>
            </w:pPr>
          </w:p>
          <w:p w14:paraId="35DF0F88" w14:textId="77777777" w:rsidR="00A57E5E" w:rsidRPr="00261749" w:rsidRDefault="00A57E5E" w:rsidP="00AB251A">
            <w:pPr>
              <w:rPr>
                <w:rFonts w:ascii="Arial" w:hAnsi="Arial" w:cs="Arial"/>
              </w:rPr>
            </w:pPr>
          </w:p>
        </w:tc>
        <w:tc>
          <w:tcPr>
            <w:tcW w:w="5850" w:type="dxa"/>
          </w:tcPr>
          <w:p w14:paraId="4963A0AF" w14:textId="77777777" w:rsidR="00A57E5E" w:rsidRPr="00261749" w:rsidRDefault="00A57E5E" w:rsidP="00AB251A">
            <w:pPr>
              <w:rPr>
                <w:rFonts w:ascii="Arial" w:hAnsi="Arial" w:cs="Arial"/>
              </w:rPr>
            </w:pPr>
          </w:p>
        </w:tc>
        <w:tc>
          <w:tcPr>
            <w:tcW w:w="2250" w:type="dxa"/>
          </w:tcPr>
          <w:p w14:paraId="0E182FF8" w14:textId="77777777" w:rsidR="00A57E5E" w:rsidRPr="00261749" w:rsidRDefault="00A57E5E" w:rsidP="00AB251A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50F50121" w14:textId="77777777" w:rsidR="00A57E5E" w:rsidRPr="00261749" w:rsidRDefault="00A57E5E" w:rsidP="00AB251A">
            <w:pPr>
              <w:rPr>
                <w:rFonts w:ascii="Arial" w:hAnsi="Arial" w:cs="Arial"/>
              </w:rPr>
            </w:pPr>
          </w:p>
        </w:tc>
      </w:tr>
      <w:tr w:rsidR="00A57E5E" w:rsidRPr="00261749" w14:paraId="0BCD3F64" w14:textId="77777777" w:rsidTr="00A57E5E">
        <w:trPr>
          <w:trHeight w:val="13931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8A358" w14:textId="77777777" w:rsidR="00A57E5E" w:rsidRDefault="00A57E5E" w:rsidP="00AB251A">
            <w:pPr>
              <w:rPr>
                <w:rFonts w:ascii="Arial" w:hAnsi="Arial" w:cs="Arial"/>
              </w:rPr>
            </w:pPr>
          </w:p>
          <w:p w14:paraId="401F3B43" w14:textId="77777777" w:rsidR="00A57E5E" w:rsidRPr="00261749" w:rsidRDefault="00A57E5E" w:rsidP="00AB251A">
            <w:pPr>
              <w:rPr>
                <w:rFonts w:ascii="Arial" w:hAnsi="Arial" w:cs="Arial"/>
              </w:rPr>
            </w:pP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16072" w14:textId="77777777" w:rsidR="00A57E5E" w:rsidRPr="00261749" w:rsidRDefault="00A57E5E" w:rsidP="00AB251A">
            <w:pPr>
              <w:rPr>
                <w:rFonts w:ascii="Arial" w:hAnsi="Arial" w:cs="Arial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DA67E" w14:textId="77777777" w:rsidR="00A57E5E" w:rsidRPr="00261749" w:rsidRDefault="00A57E5E" w:rsidP="00AB251A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908A4" w14:textId="77777777" w:rsidR="00A57E5E" w:rsidRPr="00261749" w:rsidRDefault="00A57E5E" w:rsidP="00AB251A">
            <w:pPr>
              <w:rPr>
                <w:rFonts w:ascii="Arial" w:hAnsi="Arial" w:cs="Arial"/>
              </w:rPr>
            </w:pPr>
          </w:p>
        </w:tc>
      </w:tr>
    </w:tbl>
    <w:p w14:paraId="5C05A190" w14:textId="77777777" w:rsidR="00E57A2C" w:rsidRPr="003D078A" w:rsidRDefault="00E57A2C" w:rsidP="003D078A"/>
    <w:sectPr w:rsidR="00E57A2C" w:rsidRPr="003D078A" w:rsidSect="000A52E0">
      <w:headerReference w:type="default" r:id="rId7"/>
      <w:footerReference w:type="default" r:id="rId8"/>
      <w:pgSz w:w="11906" w:h="16838"/>
      <w:pgMar w:top="288" w:right="656" w:bottom="288" w:left="141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4F2A4" w14:textId="77777777" w:rsidR="000A52E0" w:rsidRDefault="000A52E0">
      <w:r>
        <w:separator/>
      </w:r>
    </w:p>
  </w:endnote>
  <w:endnote w:type="continuationSeparator" w:id="0">
    <w:p w14:paraId="50B6B092" w14:textId="77777777" w:rsidR="000A52E0" w:rsidRDefault="000A52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F12FC" w14:textId="77777777" w:rsidR="00D700E5" w:rsidRPr="00C12614" w:rsidRDefault="00C12614" w:rsidP="00C12614">
    <w:pPr>
      <w:pStyle w:val="Footer"/>
      <w:tabs>
        <w:tab w:val="clear" w:pos="8306"/>
        <w:tab w:val="right" w:pos="9810"/>
      </w:tabs>
      <w:ind w:left="180"/>
      <w:jc w:val="center"/>
      <w:rPr>
        <w:rFonts w:ascii="Arial" w:hAnsi="Arial" w:cs="Arial"/>
        <w:color w:val="595959" w:themeColor="text1" w:themeTint="A6"/>
        <w:sz w:val="16"/>
        <w:szCs w:val="16"/>
        <w:lang w:val="pt-PT"/>
      </w:rPr>
    </w:pPr>
    <w:r>
      <w:rPr>
        <w:rFonts w:ascii="Arial" w:hAnsi="Arial" w:cs="Arial"/>
        <w:color w:val="333399"/>
        <w:sz w:val="16"/>
        <w:szCs w:val="16"/>
        <w:lang w:val="pt-PT"/>
      </w:rPr>
      <w:tab/>
    </w:r>
    <w:r>
      <w:rPr>
        <w:rFonts w:ascii="Arial" w:hAnsi="Arial" w:cs="Arial"/>
        <w:color w:val="333399"/>
        <w:sz w:val="16"/>
        <w:szCs w:val="16"/>
        <w:lang w:val="pt-PT"/>
      </w:rPr>
      <w:tab/>
    </w:r>
    <w:r w:rsidRPr="00C12614">
      <w:rPr>
        <w:rFonts w:ascii="Arial" w:hAnsi="Arial" w:cs="Arial"/>
        <w:color w:val="595959" w:themeColor="text1" w:themeTint="A6"/>
        <w:sz w:val="16"/>
        <w:szCs w:val="16"/>
        <w:lang w:val="pt-PT"/>
      </w:rPr>
      <w:t xml:space="preserve">       </w:t>
    </w:r>
    <w:r w:rsidRPr="00C12614">
      <w:rPr>
        <w:rFonts w:ascii="Arial" w:hAnsi="Arial" w:cs="Arial"/>
        <w:color w:val="595959" w:themeColor="text1" w:themeTint="A6"/>
        <w:sz w:val="16"/>
        <w:szCs w:val="16"/>
        <w:lang w:val="pt-PT"/>
      </w:rPr>
      <w:t>www.eslkidstuff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57A53" w14:textId="77777777" w:rsidR="000A52E0" w:rsidRDefault="000A52E0">
      <w:r>
        <w:separator/>
      </w:r>
    </w:p>
  </w:footnote>
  <w:footnote w:type="continuationSeparator" w:id="0">
    <w:p w14:paraId="2E38F2B3" w14:textId="77777777" w:rsidR="000A52E0" w:rsidRDefault="000A52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30" w:type="dxa"/>
      <w:tblInd w:w="-612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4919"/>
      <w:gridCol w:w="5611"/>
    </w:tblGrid>
    <w:tr w:rsidR="00C12614" w:rsidRPr="008C1388" w14:paraId="5B56936A" w14:textId="77777777" w:rsidTr="00C12614">
      <w:tc>
        <w:tcPr>
          <w:tcW w:w="4919" w:type="dxa"/>
        </w:tcPr>
        <w:p w14:paraId="3441628A" w14:textId="77777777" w:rsidR="00C12614" w:rsidRPr="00C12614" w:rsidRDefault="00C12614" w:rsidP="00065456">
          <w:pPr>
            <w:pStyle w:val="Header"/>
            <w:rPr>
              <w:rFonts w:ascii="Arial" w:hAnsi="Arial" w:cs="Arial"/>
              <w:b/>
              <w:color w:val="595959" w:themeColor="text1" w:themeTint="A6"/>
              <w:sz w:val="28"/>
              <w:szCs w:val="28"/>
            </w:rPr>
          </w:pPr>
          <w:r w:rsidRPr="00C12614">
            <w:rPr>
              <w:rFonts w:ascii="Arial" w:hAnsi="Arial" w:cs="Arial"/>
              <w:b/>
              <w:color w:val="595959" w:themeColor="text1" w:themeTint="A6"/>
              <w:sz w:val="27"/>
              <w:szCs w:val="27"/>
            </w:rPr>
            <w:t>Lesson Plan</w:t>
          </w:r>
        </w:p>
      </w:tc>
      <w:tc>
        <w:tcPr>
          <w:tcW w:w="5611" w:type="dxa"/>
        </w:tcPr>
        <w:p w14:paraId="4B6E238C" w14:textId="77777777" w:rsidR="00C12614" w:rsidRPr="00C12614" w:rsidRDefault="00C12614" w:rsidP="00C12614">
          <w:pPr>
            <w:pStyle w:val="Header"/>
            <w:jc w:val="right"/>
            <w:rPr>
              <w:rFonts w:ascii="Arial" w:hAnsi="Arial" w:cs="Arial"/>
              <w:color w:val="595959" w:themeColor="text1" w:themeTint="A6"/>
              <w:sz w:val="20"/>
              <w:szCs w:val="20"/>
            </w:rPr>
          </w:pPr>
          <w:r w:rsidRPr="00C12614">
            <w:rPr>
              <w:rFonts w:ascii="Arial" w:hAnsi="Arial" w:cs="Arial"/>
              <w:color w:val="595959" w:themeColor="text1" w:themeTint="A6"/>
              <w:sz w:val="20"/>
              <w:szCs w:val="20"/>
            </w:rPr>
            <w:t>www.eslkidstuff.com</w:t>
          </w:r>
        </w:p>
      </w:tc>
    </w:tr>
  </w:tbl>
  <w:p w14:paraId="23623661" w14:textId="77777777" w:rsidR="00D700E5" w:rsidRPr="008C1388" w:rsidRDefault="00D700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2105B"/>
    <w:multiLevelType w:val="hybridMultilevel"/>
    <w:tmpl w:val="DAB607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62B0E"/>
    <w:multiLevelType w:val="hybridMultilevel"/>
    <w:tmpl w:val="7486D7F2"/>
    <w:lvl w:ilvl="0" w:tplc="05DE841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331A3"/>
    <w:multiLevelType w:val="hybridMultilevel"/>
    <w:tmpl w:val="1EAC2A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D34802"/>
    <w:multiLevelType w:val="multilevel"/>
    <w:tmpl w:val="883AB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051E0E"/>
    <w:multiLevelType w:val="hybridMultilevel"/>
    <w:tmpl w:val="79BEE2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03147"/>
    <w:multiLevelType w:val="hybridMultilevel"/>
    <w:tmpl w:val="2A044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AF21E8"/>
    <w:multiLevelType w:val="hybridMultilevel"/>
    <w:tmpl w:val="1568BB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0B2553"/>
    <w:multiLevelType w:val="hybridMultilevel"/>
    <w:tmpl w:val="71C4F3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5C2A70"/>
    <w:multiLevelType w:val="hybridMultilevel"/>
    <w:tmpl w:val="E5F469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5E197D"/>
    <w:multiLevelType w:val="hybridMultilevel"/>
    <w:tmpl w:val="97A044B2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6A0025E"/>
    <w:multiLevelType w:val="hybridMultilevel"/>
    <w:tmpl w:val="F9F0EE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88489A"/>
    <w:multiLevelType w:val="hybridMultilevel"/>
    <w:tmpl w:val="F7B44184"/>
    <w:lvl w:ilvl="0" w:tplc="0794FBFC">
      <w:start w:val="1"/>
      <w:numFmt w:val="bullet"/>
      <w:lvlText w:val="√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5E47BC"/>
    <w:multiLevelType w:val="hybridMultilevel"/>
    <w:tmpl w:val="8812A26C"/>
    <w:lvl w:ilvl="0" w:tplc="0794FBFC">
      <w:start w:val="1"/>
      <w:numFmt w:val="bullet"/>
      <w:lvlText w:val="√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AA2143"/>
    <w:multiLevelType w:val="hybridMultilevel"/>
    <w:tmpl w:val="949C98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7F0B97"/>
    <w:multiLevelType w:val="multilevel"/>
    <w:tmpl w:val="82A43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25D5EF3"/>
    <w:multiLevelType w:val="hybridMultilevel"/>
    <w:tmpl w:val="92E85E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3E63176"/>
    <w:multiLevelType w:val="multilevel"/>
    <w:tmpl w:val="8CF65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96C19F0"/>
    <w:multiLevelType w:val="hybridMultilevel"/>
    <w:tmpl w:val="7A1E306E"/>
    <w:lvl w:ilvl="0" w:tplc="0794FBFC">
      <w:start w:val="1"/>
      <w:numFmt w:val="bullet"/>
      <w:lvlText w:val="√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146BEB"/>
    <w:multiLevelType w:val="hybridMultilevel"/>
    <w:tmpl w:val="2E2A8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B374FF"/>
    <w:multiLevelType w:val="hybridMultilevel"/>
    <w:tmpl w:val="53D216E2"/>
    <w:lvl w:ilvl="0" w:tplc="0794FBFC">
      <w:start w:val="1"/>
      <w:numFmt w:val="bullet"/>
      <w:lvlText w:val="√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970FD9"/>
    <w:multiLevelType w:val="multilevel"/>
    <w:tmpl w:val="5D76E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C7C67FC"/>
    <w:multiLevelType w:val="hybridMultilevel"/>
    <w:tmpl w:val="5B18223E"/>
    <w:lvl w:ilvl="0" w:tplc="C7848C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AB0181"/>
    <w:multiLevelType w:val="hybridMultilevel"/>
    <w:tmpl w:val="C75A58CA"/>
    <w:lvl w:ilvl="0" w:tplc="386278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A53FF0"/>
    <w:multiLevelType w:val="multilevel"/>
    <w:tmpl w:val="459E2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6932F84"/>
    <w:multiLevelType w:val="hybridMultilevel"/>
    <w:tmpl w:val="2BD26B0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A21F88"/>
    <w:multiLevelType w:val="hybridMultilevel"/>
    <w:tmpl w:val="221E6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89416B"/>
    <w:multiLevelType w:val="hybridMultilevel"/>
    <w:tmpl w:val="C8DAD6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96577481">
    <w:abstractNumId w:val="2"/>
  </w:num>
  <w:num w:numId="2" w16cid:durableId="395401013">
    <w:abstractNumId w:val="26"/>
  </w:num>
  <w:num w:numId="3" w16cid:durableId="1139954507">
    <w:abstractNumId w:val="9"/>
  </w:num>
  <w:num w:numId="4" w16cid:durableId="870341226">
    <w:abstractNumId w:val="10"/>
  </w:num>
  <w:num w:numId="5" w16cid:durableId="1362822318">
    <w:abstractNumId w:val="4"/>
  </w:num>
  <w:num w:numId="6" w16cid:durableId="1036782404">
    <w:abstractNumId w:val="3"/>
  </w:num>
  <w:num w:numId="7" w16cid:durableId="41516816">
    <w:abstractNumId w:val="20"/>
  </w:num>
  <w:num w:numId="8" w16cid:durableId="1194347771">
    <w:abstractNumId w:val="14"/>
  </w:num>
  <w:num w:numId="9" w16cid:durableId="1220944819">
    <w:abstractNumId w:val="16"/>
  </w:num>
  <w:num w:numId="10" w16cid:durableId="198859744">
    <w:abstractNumId w:val="23"/>
  </w:num>
  <w:num w:numId="11" w16cid:durableId="773594853">
    <w:abstractNumId w:val="17"/>
  </w:num>
  <w:num w:numId="12" w16cid:durableId="1058170073">
    <w:abstractNumId w:val="11"/>
  </w:num>
  <w:num w:numId="13" w16cid:durableId="389311986">
    <w:abstractNumId w:val="24"/>
  </w:num>
  <w:num w:numId="14" w16cid:durableId="1303198764">
    <w:abstractNumId w:val="15"/>
  </w:num>
  <w:num w:numId="15" w16cid:durableId="1546913725">
    <w:abstractNumId w:val="12"/>
  </w:num>
  <w:num w:numId="16" w16cid:durableId="609356597">
    <w:abstractNumId w:val="13"/>
  </w:num>
  <w:num w:numId="17" w16cid:durableId="4863147">
    <w:abstractNumId w:val="19"/>
  </w:num>
  <w:num w:numId="18" w16cid:durableId="1339694422">
    <w:abstractNumId w:val="0"/>
  </w:num>
  <w:num w:numId="19" w16cid:durableId="1762020969">
    <w:abstractNumId w:val="8"/>
  </w:num>
  <w:num w:numId="20" w16cid:durableId="1871339180">
    <w:abstractNumId w:val="7"/>
  </w:num>
  <w:num w:numId="21" w16cid:durableId="1173490182">
    <w:abstractNumId w:val="22"/>
  </w:num>
  <w:num w:numId="22" w16cid:durableId="478425909">
    <w:abstractNumId w:val="21"/>
  </w:num>
  <w:num w:numId="23" w16cid:durableId="612589281">
    <w:abstractNumId w:val="6"/>
  </w:num>
  <w:num w:numId="24" w16cid:durableId="199321843">
    <w:abstractNumId w:val="1"/>
  </w:num>
  <w:num w:numId="25" w16cid:durableId="1088768610">
    <w:abstractNumId w:val="18"/>
  </w:num>
  <w:num w:numId="26" w16cid:durableId="1257253819">
    <w:abstractNumId w:val="5"/>
  </w:num>
  <w:num w:numId="27" w16cid:durableId="15004613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3NjcxtbCwMDE2tjRU0lEKTi0uzszPAykwrAUAqHw42iwAAAA="/>
  </w:docVars>
  <w:rsids>
    <w:rsidRoot w:val="00DF7706"/>
    <w:rsid w:val="00012BFC"/>
    <w:rsid w:val="00027761"/>
    <w:rsid w:val="00033043"/>
    <w:rsid w:val="000421DC"/>
    <w:rsid w:val="0004646C"/>
    <w:rsid w:val="00065456"/>
    <w:rsid w:val="000703A6"/>
    <w:rsid w:val="000A250B"/>
    <w:rsid w:val="000A52E0"/>
    <w:rsid w:val="00121860"/>
    <w:rsid w:val="00143683"/>
    <w:rsid w:val="001511C3"/>
    <w:rsid w:val="001540C1"/>
    <w:rsid w:val="001A1D5F"/>
    <w:rsid w:val="001B4591"/>
    <w:rsid w:val="001B4D30"/>
    <w:rsid w:val="001C0337"/>
    <w:rsid w:val="001D7EAD"/>
    <w:rsid w:val="001F2A33"/>
    <w:rsid w:val="00200757"/>
    <w:rsid w:val="00211CBC"/>
    <w:rsid w:val="002254A2"/>
    <w:rsid w:val="00225600"/>
    <w:rsid w:val="00232E58"/>
    <w:rsid w:val="0027650F"/>
    <w:rsid w:val="00293546"/>
    <w:rsid w:val="002A35D1"/>
    <w:rsid w:val="002C000D"/>
    <w:rsid w:val="002D4DF7"/>
    <w:rsid w:val="00307BA2"/>
    <w:rsid w:val="00313383"/>
    <w:rsid w:val="00314D0B"/>
    <w:rsid w:val="0031572A"/>
    <w:rsid w:val="00316B8F"/>
    <w:rsid w:val="00317C17"/>
    <w:rsid w:val="003416BE"/>
    <w:rsid w:val="00380FCA"/>
    <w:rsid w:val="00381E9A"/>
    <w:rsid w:val="00386946"/>
    <w:rsid w:val="00390923"/>
    <w:rsid w:val="003B0389"/>
    <w:rsid w:val="003C28E5"/>
    <w:rsid w:val="003D078A"/>
    <w:rsid w:val="00433C9F"/>
    <w:rsid w:val="004557E7"/>
    <w:rsid w:val="004709CB"/>
    <w:rsid w:val="00471C97"/>
    <w:rsid w:val="004824B0"/>
    <w:rsid w:val="0048341A"/>
    <w:rsid w:val="00484CEE"/>
    <w:rsid w:val="00486410"/>
    <w:rsid w:val="00490CAA"/>
    <w:rsid w:val="004B6D38"/>
    <w:rsid w:val="004B73A6"/>
    <w:rsid w:val="004E65F3"/>
    <w:rsid w:val="004E7C5A"/>
    <w:rsid w:val="00506D2C"/>
    <w:rsid w:val="005072B7"/>
    <w:rsid w:val="0054516F"/>
    <w:rsid w:val="00545BB5"/>
    <w:rsid w:val="005804FD"/>
    <w:rsid w:val="0059091D"/>
    <w:rsid w:val="005A76D5"/>
    <w:rsid w:val="006055A6"/>
    <w:rsid w:val="00612C68"/>
    <w:rsid w:val="00613F5A"/>
    <w:rsid w:val="00651AA3"/>
    <w:rsid w:val="00692835"/>
    <w:rsid w:val="006973FB"/>
    <w:rsid w:val="0069796F"/>
    <w:rsid w:val="006B1539"/>
    <w:rsid w:val="006B52E9"/>
    <w:rsid w:val="00723D7B"/>
    <w:rsid w:val="007670F1"/>
    <w:rsid w:val="0077183E"/>
    <w:rsid w:val="007A1864"/>
    <w:rsid w:val="0083352B"/>
    <w:rsid w:val="008358CC"/>
    <w:rsid w:val="008422F2"/>
    <w:rsid w:val="00853BC7"/>
    <w:rsid w:val="00857E02"/>
    <w:rsid w:val="00872D62"/>
    <w:rsid w:val="008753CA"/>
    <w:rsid w:val="008923FA"/>
    <w:rsid w:val="00896A06"/>
    <w:rsid w:val="008A5528"/>
    <w:rsid w:val="008C1388"/>
    <w:rsid w:val="008C1695"/>
    <w:rsid w:val="008D4166"/>
    <w:rsid w:val="008E09FF"/>
    <w:rsid w:val="008E3F0E"/>
    <w:rsid w:val="009269D9"/>
    <w:rsid w:val="00932B54"/>
    <w:rsid w:val="00936EAA"/>
    <w:rsid w:val="009C685C"/>
    <w:rsid w:val="009E4B92"/>
    <w:rsid w:val="009E726E"/>
    <w:rsid w:val="00A038C9"/>
    <w:rsid w:val="00A4592F"/>
    <w:rsid w:val="00A57E5E"/>
    <w:rsid w:val="00A85799"/>
    <w:rsid w:val="00A9257F"/>
    <w:rsid w:val="00A93394"/>
    <w:rsid w:val="00AB4BBB"/>
    <w:rsid w:val="00AB56AF"/>
    <w:rsid w:val="00AC5B65"/>
    <w:rsid w:val="00AD7500"/>
    <w:rsid w:val="00B06100"/>
    <w:rsid w:val="00B21163"/>
    <w:rsid w:val="00B30D0C"/>
    <w:rsid w:val="00B33E13"/>
    <w:rsid w:val="00B52971"/>
    <w:rsid w:val="00B53D55"/>
    <w:rsid w:val="00B6190D"/>
    <w:rsid w:val="00B70CB9"/>
    <w:rsid w:val="00B94FE6"/>
    <w:rsid w:val="00BA11E6"/>
    <w:rsid w:val="00BA52B6"/>
    <w:rsid w:val="00BB2066"/>
    <w:rsid w:val="00BB4D5B"/>
    <w:rsid w:val="00C12614"/>
    <w:rsid w:val="00C1696B"/>
    <w:rsid w:val="00C33DC2"/>
    <w:rsid w:val="00C43752"/>
    <w:rsid w:val="00C44BE5"/>
    <w:rsid w:val="00C901F7"/>
    <w:rsid w:val="00C91028"/>
    <w:rsid w:val="00CC1A6F"/>
    <w:rsid w:val="00CD614A"/>
    <w:rsid w:val="00CE2B71"/>
    <w:rsid w:val="00CF4D1F"/>
    <w:rsid w:val="00D149FE"/>
    <w:rsid w:val="00D30961"/>
    <w:rsid w:val="00D36EF1"/>
    <w:rsid w:val="00D700E5"/>
    <w:rsid w:val="00D700F4"/>
    <w:rsid w:val="00D8605A"/>
    <w:rsid w:val="00D90FD9"/>
    <w:rsid w:val="00DA51A1"/>
    <w:rsid w:val="00DB378E"/>
    <w:rsid w:val="00DB3F4A"/>
    <w:rsid w:val="00DC10C6"/>
    <w:rsid w:val="00DC16E4"/>
    <w:rsid w:val="00DC24E9"/>
    <w:rsid w:val="00DF7706"/>
    <w:rsid w:val="00E0060D"/>
    <w:rsid w:val="00E44B6D"/>
    <w:rsid w:val="00E47AF3"/>
    <w:rsid w:val="00E57A2C"/>
    <w:rsid w:val="00E76839"/>
    <w:rsid w:val="00EF0866"/>
    <w:rsid w:val="00EF5A11"/>
    <w:rsid w:val="00F0010F"/>
    <w:rsid w:val="00F061A4"/>
    <w:rsid w:val="00F15AD4"/>
    <w:rsid w:val="00F16AF5"/>
    <w:rsid w:val="00F86C30"/>
    <w:rsid w:val="00F9550F"/>
    <w:rsid w:val="00FA37B9"/>
    <w:rsid w:val="00FB3D09"/>
    <w:rsid w:val="00FB7C51"/>
    <w:rsid w:val="00FD35F8"/>
    <w:rsid w:val="00FD5009"/>
    <w:rsid w:val="00FD7007"/>
    <w:rsid w:val="00FE5470"/>
    <w:rsid w:val="00FE658C"/>
    <w:rsid w:val="00FF06F6"/>
    <w:rsid w:val="00FF5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AE6F14"/>
  <w15:docId w15:val="{84C29FF1-E647-EA40-A82C-4AB164AA5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86410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F770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DF7706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DF77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CC1A6F"/>
    <w:rPr>
      <w:color w:val="003366"/>
      <w:u w:val="single"/>
    </w:rPr>
  </w:style>
  <w:style w:type="paragraph" w:styleId="NormalWeb">
    <w:name w:val="Normal (Web)"/>
    <w:basedOn w:val="Normal"/>
    <w:rsid w:val="00CC1A6F"/>
    <w:pPr>
      <w:spacing w:before="100" w:beforeAutospacing="1" w:after="100" w:afterAutospacing="1"/>
    </w:pPr>
    <w:rPr>
      <w:color w:val="000000"/>
    </w:rPr>
  </w:style>
  <w:style w:type="paragraph" w:styleId="ListParagraph">
    <w:name w:val="List Paragraph"/>
    <w:basedOn w:val="Normal"/>
    <w:uiPriority w:val="34"/>
    <w:qFormat/>
    <w:rsid w:val="00651A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0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00208">
          <w:marLeft w:val="0"/>
          <w:marRight w:val="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4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534620">
          <w:marLeft w:val="0"/>
          <w:marRight w:val="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64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20929">
          <w:marLeft w:val="0"/>
          <w:marRight w:val="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523161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0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3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524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26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581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C32AF8C7832C44ABFA7ADCE04553ED" ma:contentTypeVersion="19" ma:contentTypeDescription="Create a new document." ma:contentTypeScope="" ma:versionID="a5eefc86cf8ca9cfaad55e74529dd6df">
  <xsd:schema xmlns:xsd="http://www.w3.org/2001/XMLSchema" xmlns:xs="http://www.w3.org/2001/XMLSchema" xmlns:p="http://schemas.microsoft.com/office/2006/metadata/properties" xmlns:ns2="ee23c9a1-2222-40db-acc1-c90ccb2a53b5" xmlns:ns3="44e6f1eb-613a-40b0-8c9d-18e460ddc82e" targetNamespace="http://schemas.microsoft.com/office/2006/metadata/properties" ma:root="true" ma:fieldsID="1f490effc7d2affe5d57b74dd08cad5a" ns2:_="" ns3:_="">
    <xsd:import namespace="ee23c9a1-2222-40db-acc1-c90ccb2a53b5"/>
    <xsd:import namespace="44e6f1eb-613a-40b0-8c9d-18e460ddc8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heMamawiProject_x002d_Medium_x0028_resource_x0029_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3c9a1-2222-40db-acc1-c90ccb2a53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d10ca4e-948d-43d6-b3df-4ad49606d5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heMamawiProject_x002d_Medium_x0028_resource_x0029_" ma:index="24" nillable="true" ma:displayName="The Mamawi Project - Medium (resource)" ma:description="https://themamawiproject.medium.com/" ma:format="Hyperlink" ma:internalName="TheMamawiProject_x002d_Medium_x0028_resource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e6f1eb-613a-40b0-8c9d-18e460ddc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31dcd6f-7a25-478c-8826-9e6371708570}" ma:internalName="TaxCatchAll" ma:showField="CatchAllData" ma:web="44e6f1eb-613a-40b0-8c9d-18e460ddc8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e23c9a1-2222-40db-acc1-c90ccb2a53b5">
      <Terms xmlns="http://schemas.microsoft.com/office/infopath/2007/PartnerControls"/>
    </lcf76f155ced4ddcb4097134ff3c332f>
    <TaxCatchAll xmlns="44e6f1eb-613a-40b0-8c9d-18e460ddc82e" xsi:nil="true"/>
    <TheMamawiProject_x002d_Medium_x0028_resource_x0029_ xmlns="ee23c9a1-2222-40db-acc1-c90ccb2a53b5">
      <Url xsi:nil="true"/>
      <Description xsi:nil="true"/>
    </TheMamawiProject_x002d_Medium_x0028_resource_x0029_>
  </documentManagement>
</p:properties>
</file>

<file path=customXml/itemProps1.xml><?xml version="1.0" encoding="utf-8"?>
<ds:datastoreItem xmlns:ds="http://schemas.openxmlformats.org/officeDocument/2006/customXml" ds:itemID="{8E215414-339E-4AD9-87D5-4897F8B82E49}"/>
</file>

<file path=customXml/itemProps2.xml><?xml version="1.0" encoding="utf-8"?>
<ds:datastoreItem xmlns:ds="http://schemas.openxmlformats.org/officeDocument/2006/customXml" ds:itemID="{2661F7DF-6089-4B90-930B-E42DE978EF1A}"/>
</file>

<file path=customXml/itemProps3.xml><?xml version="1.0" encoding="utf-8"?>
<ds:datastoreItem xmlns:ds="http://schemas.openxmlformats.org/officeDocument/2006/customXml" ds:itemID="{C5CF2FAF-CD6A-455E-951B-639AFBBD73A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ll in your diary with your plans (or imaginary plans</vt:lpstr>
    </vt:vector>
  </TitlesOfParts>
  <Company>Grizli777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l in your diary with your plans (or imaginary plans</dc:title>
  <dc:creator>C Darling</dc:creator>
  <cp:lastModifiedBy>Chelséa Legg-St. Pierre</cp:lastModifiedBy>
  <cp:revision>2</cp:revision>
  <cp:lastPrinted>2012-09-27T14:57:00Z</cp:lastPrinted>
  <dcterms:created xsi:type="dcterms:W3CDTF">2024-04-04T20:51:00Z</dcterms:created>
  <dcterms:modified xsi:type="dcterms:W3CDTF">2024-04-04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C32AF8C7832C44ABFA7ADCE04553ED</vt:lpwstr>
  </property>
</Properties>
</file>